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5746E" w14:textId="4C9238A3" w:rsidR="008834A8" w:rsidRPr="008834A8" w:rsidRDefault="008834A8" w:rsidP="008834A8">
      <w:pPr>
        <w:spacing w:after="0" w:line="240" w:lineRule="auto"/>
        <w:rPr>
          <w:rFonts w:ascii="Calibri" w:eastAsia="Times New Roman" w:hAnsi="Calibri" w:cs="Calibri"/>
          <w:kern w:val="0"/>
          <w:lang w:eastAsia="en-IN"/>
          <w14:ligatures w14:val="none"/>
        </w:rPr>
      </w:pPr>
      <w:r w:rsidRPr="008834A8">
        <w:rPr>
          <w:noProof/>
        </w:rPr>
        <w:drawing>
          <wp:inline distT="0" distB="0" distL="0" distR="0" wp14:anchorId="4440A422" wp14:editId="3956A8B0">
            <wp:extent cx="5731510" cy="3619500"/>
            <wp:effectExtent l="0" t="0" r="2540" b="0"/>
            <wp:docPr id="570491838" name="Picture 1" descr="scalar &#10;tensor &#10;What is it? &#10;a single number &#10;a number with direction &#10;(e.g. wind speed with &#10;direction) but can also &#10;have many other numbers &#10;a 2-dimensional array of &#10;numbers &#10;an n-dimensional array of &#10;numbers &#10;Number of dimensions &#10;can be any number, a O- &#10;dimension tensor is a &#10;scalar, a I-dimension &#10;tensor is a vector &#10;Lower or upper &#10;(usually/example) &#10;Lower ( a ) &#10;Lower ( y ) &#10;Upper ( Q ) &#10;Upper ( x)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alar &#10;tensor &#10;What is it? &#10;a single number &#10;a number with direction &#10;(e.g. wind speed with &#10;direction) but can also &#10;have many other numbers &#10;a 2-dimensional array of &#10;numbers &#10;an n-dimensional array of &#10;numbers &#10;Number of dimensions &#10;can be any number, a O- &#10;dimension tensor is a &#10;scalar, a I-dimension &#10;tensor is a vector &#10;Lower or upper &#10;(usually/example) &#10;Lower ( a ) &#10;Lower ( y ) &#10;Upper ( Q ) &#10;Upper ( x) 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0961F" w14:textId="77777777" w:rsidR="008834A8" w:rsidRPr="008834A8" w:rsidRDefault="008834A8" w:rsidP="008834A8">
      <w:pPr>
        <w:spacing w:after="0" w:line="240" w:lineRule="auto"/>
        <w:rPr>
          <w:rFonts w:ascii="Calibri" w:eastAsia="Times New Roman" w:hAnsi="Calibri" w:cs="Calibri"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 </w:t>
      </w:r>
    </w:p>
    <w:p w14:paraId="687C0E55" w14:textId="77777777" w:rsidR="008834A8" w:rsidRPr="008834A8" w:rsidRDefault="008834A8" w:rsidP="008834A8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Tensors</w:t>
      </w:r>
    </w:p>
    <w:p w14:paraId="7A3EC25E" w14:textId="77777777" w:rsidR="008834A8" w:rsidRPr="008834A8" w:rsidRDefault="008834A8" w:rsidP="008834A8">
      <w:pPr>
        <w:spacing w:after="0" w:line="240" w:lineRule="auto"/>
        <w:ind w:left="540"/>
        <w:rPr>
          <w:rFonts w:ascii="Calibri" w:eastAsia="Times New Roman" w:hAnsi="Calibri" w:cs="Calibri"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 xml:space="preserve">Link --&gt; </w:t>
      </w:r>
      <w:hyperlink r:id="rId6" w:history="1">
        <w:r w:rsidRPr="008834A8">
          <w:rPr>
            <w:rFonts w:ascii="Calibri" w:eastAsia="Times New Roman" w:hAnsi="Calibri" w:cs="Calibri"/>
            <w:color w:val="0000FF"/>
            <w:kern w:val="0"/>
            <w:u w:val="single"/>
            <w:lang w:eastAsia="en-IN"/>
            <w14:ligatures w14:val="none"/>
          </w:rPr>
          <w:t>https://pytorch.org/docs/stable/torch.html</w:t>
        </w:r>
      </w:hyperlink>
    </w:p>
    <w:p w14:paraId="54B39B24" w14:textId="77777777" w:rsidR="008834A8" w:rsidRPr="008834A8" w:rsidRDefault="008834A8" w:rsidP="008834A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 xml:space="preserve">Scaler </w:t>
      </w:r>
      <w:proofErr w:type="gramStart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( only</w:t>
      </w:r>
      <w:proofErr w:type="gramEnd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 xml:space="preserve"> </w:t>
      </w:r>
      <w:proofErr w:type="spellStart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magitude</w:t>
      </w:r>
      <w:proofErr w:type="spellEnd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)</w:t>
      </w:r>
    </w:p>
    <w:p w14:paraId="09538BD3" w14:textId="77777777" w:rsidR="008834A8" w:rsidRPr="008834A8" w:rsidRDefault="008834A8" w:rsidP="008834A8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Ex: --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&gt;  Scaler</w:t>
      </w:r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= </w:t>
      </w:r>
      <w:proofErr w:type="spellStart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torch.tensor</w:t>
      </w:r>
      <w:proofErr w:type="spellEnd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(7)</w:t>
      </w:r>
    </w:p>
    <w:p w14:paraId="6527C5AA" w14:textId="77777777" w:rsidR="008834A8" w:rsidRPr="008834A8" w:rsidRDefault="008834A8" w:rsidP="008834A8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IN"/>
          <w14:ligatures w14:val="none"/>
        </w:rPr>
      </w:pPr>
      <w:proofErr w:type="spell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Scaler.ndim</w:t>
      </w:r>
      <w:proofErr w:type="spell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( 0</w:t>
      </w:r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dimension)</w:t>
      </w:r>
    </w:p>
    <w:p w14:paraId="41D6E472" w14:textId="77777777" w:rsidR="008834A8" w:rsidRPr="008834A8" w:rsidRDefault="008834A8" w:rsidP="008834A8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kern w:val="0"/>
          <w:lang w:eastAsia="en-IN"/>
          <w14:ligatures w14:val="none"/>
        </w:rPr>
      </w:pPr>
      <w:proofErr w:type="spell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Scaler.item</w:t>
      </w:r>
      <w:proofErr w:type="spell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() 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( 7</w:t>
      </w:r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)</w:t>
      </w:r>
    </w:p>
    <w:p w14:paraId="6C06D383" w14:textId="77777777" w:rsidR="008834A8" w:rsidRPr="008834A8" w:rsidRDefault="008834A8" w:rsidP="008834A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 xml:space="preserve">Vector </w:t>
      </w:r>
      <w:proofErr w:type="gramStart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( magnitude</w:t>
      </w:r>
      <w:proofErr w:type="gramEnd"/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 xml:space="preserve"> and direction)</w:t>
      </w:r>
    </w:p>
    <w:p w14:paraId="5CED2A38" w14:textId="77777777" w:rsidR="008834A8" w:rsidRPr="008834A8" w:rsidRDefault="008834A8" w:rsidP="008834A8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Vector = </w:t>
      </w:r>
      <w:proofErr w:type="spellStart"/>
      <w:proofErr w:type="gramStart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torch.Tensor</w:t>
      </w:r>
      <w:proofErr w:type="spellEnd"/>
      <w:proofErr w:type="gramEnd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([7,7])</w:t>
      </w:r>
    </w:p>
    <w:p w14:paraId="11799A43" w14:textId="77777777" w:rsidR="008834A8" w:rsidRPr="008834A8" w:rsidRDefault="008834A8" w:rsidP="008834A8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proofErr w:type="spell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Vector.ndim</w:t>
      </w:r>
      <w:proofErr w:type="spell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( 1</w:t>
      </w:r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dimension) ( no. Of pair Square brackets)</w:t>
      </w:r>
    </w:p>
    <w:p w14:paraId="011FAFBF" w14:textId="77777777" w:rsidR="008834A8" w:rsidRPr="008834A8" w:rsidRDefault="008834A8" w:rsidP="008834A8">
      <w:pPr>
        <w:numPr>
          <w:ilvl w:val="1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proofErr w:type="spell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Vector.shape</w:t>
      </w:r>
      <w:proofErr w:type="spell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--&gt; </w:t>
      </w:r>
      <w:proofErr w:type="spellStart"/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torch.Size</w:t>
      </w:r>
      <w:proofErr w:type="spellEnd"/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([2])</w:t>
      </w:r>
    </w:p>
    <w:p w14:paraId="37A5D6BA" w14:textId="77777777" w:rsidR="008834A8" w:rsidRPr="008834A8" w:rsidRDefault="008834A8" w:rsidP="008834A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Matrix</w:t>
      </w:r>
    </w:p>
    <w:p w14:paraId="702B7B14" w14:textId="77777777" w:rsidR="008834A8" w:rsidRPr="008834A8" w:rsidRDefault="008834A8" w:rsidP="008834A8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Matrix = </w:t>
      </w:r>
      <w:proofErr w:type="spellStart"/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torch.tensor</w:t>
      </w:r>
      <w:proofErr w:type="spellEnd"/>
      <w:proofErr w:type="gramEnd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 xml:space="preserve"> ([[7,8],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 xml:space="preserve">                                 [1,1]])</w:t>
      </w:r>
    </w:p>
    <w:p w14:paraId="4F1DADF1" w14:textId="77777777" w:rsidR="008834A8" w:rsidRPr="008834A8" w:rsidRDefault="008834A8" w:rsidP="008834A8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proofErr w:type="spell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MATRIX.ndim</w:t>
      </w:r>
      <w:proofErr w:type="spell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 -&gt; 2</w:t>
      </w:r>
    </w:p>
    <w:p w14:paraId="40A6E42C" w14:textId="77777777" w:rsidR="008834A8" w:rsidRPr="008834A8" w:rsidRDefault="008834A8" w:rsidP="008834A8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Fetching elements in matrix --&gt; 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MATRIX[</w:t>
      </w:r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1] --&gt; [7,8]</w:t>
      </w:r>
    </w:p>
    <w:p w14:paraId="5D8C3BDB" w14:textId="77777777" w:rsidR="008834A8" w:rsidRPr="008834A8" w:rsidRDefault="008834A8" w:rsidP="008834A8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Shape of the matrix -&gt; </w:t>
      </w:r>
      <w:proofErr w:type="spellStart"/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torch.Size</w:t>
      </w:r>
      <w:proofErr w:type="spellEnd"/>
      <w:proofErr w:type="gramEnd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([2,2])</w:t>
      </w:r>
    </w:p>
    <w:p w14:paraId="67E13286" w14:textId="77777777" w:rsidR="008834A8" w:rsidRPr="008834A8" w:rsidRDefault="008834A8" w:rsidP="008834A8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b/>
          <w:bCs/>
          <w:kern w:val="0"/>
          <w:u w:val="single"/>
          <w:lang w:eastAsia="en-IN"/>
          <w14:ligatures w14:val="none"/>
        </w:rPr>
        <w:t>Tensor</w:t>
      </w:r>
    </w:p>
    <w:p w14:paraId="455C2315" w14:textId="77777777" w:rsidR="008834A8" w:rsidRPr="008834A8" w:rsidRDefault="008834A8" w:rsidP="008834A8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TENSOR =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 xml:space="preserve"> </w:t>
      </w:r>
      <w:proofErr w:type="spellStart"/>
      <w:proofErr w:type="gramStart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torch.tensor</w:t>
      </w:r>
      <w:proofErr w:type="spellEnd"/>
      <w:proofErr w:type="gramEnd"/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t>([[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>[1,2,3],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>[4,5,6],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>[7,8,9]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 xml:space="preserve">                                          ]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 xml:space="preserve">    </w:t>
      </w:r>
      <w:r w:rsidRPr="008834A8">
        <w:rPr>
          <w:rFonts w:ascii="Calibri" w:eastAsia="Times New Roman" w:hAnsi="Calibri" w:cs="Calibri"/>
          <w:kern w:val="0"/>
          <w:sz w:val="28"/>
          <w:szCs w:val="28"/>
          <w:lang w:eastAsia="en-IN"/>
          <w14:ligatures w14:val="none"/>
        </w:rPr>
        <w:br/>
        <w:t xml:space="preserve">                                          ])</w:t>
      </w:r>
    </w:p>
    <w:p w14:paraId="7ABAC5C0" w14:textId="77777777" w:rsidR="008834A8" w:rsidRPr="008834A8" w:rsidRDefault="008834A8" w:rsidP="008834A8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 xml:space="preserve">3 </w:t>
      </w:r>
      <w:proofErr w:type="gramStart"/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dimension</w:t>
      </w:r>
      <w:proofErr w:type="gramEnd"/>
    </w:p>
    <w:p w14:paraId="6A4150E2" w14:textId="77777777" w:rsidR="008834A8" w:rsidRPr="008834A8" w:rsidRDefault="008834A8" w:rsidP="008834A8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  <w:b/>
          <w:bCs/>
          <w:kern w:val="0"/>
          <w:lang w:eastAsia="en-IN"/>
          <w14:ligatures w14:val="none"/>
        </w:rPr>
      </w:pPr>
      <w:r w:rsidRPr="008834A8">
        <w:rPr>
          <w:rFonts w:ascii="Calibri" w:eastAsia="Times New Roman" w:hAnsi="Calibri" w:cs="Calibri"/>
          <w:kern w:val="0"/>
          <w:lang w:eastAsia="en-IN"/>
          <w14:ligatures w14:val="none"/>
        </w:rPr>
        <w:t>Shape --&gt; 1,3,3</w:t>
      </w:r>
    </w:p>
    <w:p w14:paraId="20B0D30D" w14:textId="77777777" w:rsidR="000D4110" w:rsidRDefault="000D4110"/>
    <w:sectPr w:rsidR="000D41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E7169D"/>
    <w:multiLevelType w:val="multilevel"/>
    <w:tmpl w:val="9876973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B25138E"/>
    <w:multiLevelType w:val="multilevel"/>
    <w:tmpl w:val="B762B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23226580">
    <w:abstractNumId w:val="1"/>
    <w:lvlOverride w:ilvl="0">
      <w:startOverride w:val="1"/>
    </w:lvlOverride>
  </w:num>
  <w:num w:numId="2" w16cid:durableId="1842155824">
    <w:abstractNumId w:val="0"/>
    <w:lvlOverride w:ilvl="0">
      <w:startOverride w:val="1"/>
    </w:lvlOverride>
  </w:num>
  <w:num w:numId="3" w16cid:durableId="1646003520">
    <w:abstractNumId w:val="0"/>
    <w:lvlOverride w:ilvl="0"/>
    <w:lvlOverride w:ilvl="1">
      <w:startOverride w:val="1"/>
    </w:lvlOverride>
  </w:num>
  <w:num w:numId="4" w16cid:durableId="976758422">
    <w:abstractNumId w:val="0"/>
    <w:lvlOverride w:ilvl="0"/>
    <w:lvlOverride w:ilvl="1">
      <w:startOverride w:val="1"/>
    </w:lvlOverride>
  </w:num>
  <w:num w:numId="5" w16cid:durableId="129907500">
    <w:abstractNumId w:val="0"/>
    <w:lvlOverride w:ilvl="0"/>
    <w:lvlOverride w:ilvl="1">
      <w:startOverride w:val="1"/>
    </w:lvlOverride>
  </w:num>
  <w:num w:numId="6" w16cid:durableId="576748104">
    <w:abstractNumId w:val="0"/>
    <w:lvlOverride w:ilvl="0"/>
    <w:lvlOverride w:ilvl="1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0MzAxMTI0NLU0NzSyUdpeDU4uLM/DyQAqNaAJ8h0PssAAAA"/>
  </w:docVars>
  <w:rsids>
    <w:rsidRoot w:val="00CD474E"/>
    <w:rsid w:val="000D4110"/>
    <w:rsid w:val="008169B7"/>
    <w:rsid w:val="008834A8"/>
    <w:rsid w:val="00A155AA"/>
    <w:rsid w:val="00CD4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3FC3F"/>
  <w15:chartTrackingRefBased/>
  <w15:docId w15:val="{CC21392B-51C3-4100-9E80-A4D65B29E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34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8834A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03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ytorch.org/docs/stable/torch.htm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1</Words>
  <Characters>639</Characters>
  <Application>Microsoft Office Word</Application>
  <DocSecurity>0</DocSecurity>
  <Lines>5</Lines>
  <Paragraphs>1</Paragraphs>
  <ScaleCrop>false</ScaleCrop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2</cp:revision>
  <dcterms:created xsi:type="dcterms:W3CDTF">2023-07-22T10:16:00Z</dcterms:created>
  <dcterms:modified xsi:type="dcterms:W3CDTF">2023-07-22T10:16:00Z</dcterms:modified>
</cp:coreProperties>
</file>